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790BA0" w:rsidP="00790BA0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790BA0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790BA0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2474A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474AB" w:rsidRPr="00322389" w:rsidRDefault="00790BA0" w:rsidP="00550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АГАЧ ПРОПИСА</w:t>
            </w:r>
          </w:p>
        </w:tc>
        <w:tc>
          <w:tcPr>
            <w:tcW w:w="5598" w:type="dxa"/>
          </w:tcPr>
          <w:p w:rsidR="00790BA0" w:rsidRPr="00790BA0" w:rsidRDefault="00790BA0" w:rsidP="00790BA0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редсједник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</w:p>
          <w:p w:rsidR="002474AB" w:rsidRDefault="00790BA0" w:rsidP="00790BA0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  <w:lang w:val="sr-Cyrl-ME"/>
              </w:rPr>
            </w:pP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Дирекциј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з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имовину</w:t>
            </w:r>
            <w:proofErr w:type="spellEnd"/>
          </w:p>
          <w:p w:rsidR="00FB2418" w:rsidRPr="00FB2418" w:rsidRDefault="00FB2418" w:rsidP="00790BA0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bCs w:val="0"/>
                <w:szCs w:val="24"/>
                <w:lang w:val="sr-Cyrl-ME"/>
              </w:rPr>
              <w:t>Секретаријат за уређење простора и заштиту животне средине</w:t>
            </w:r>
          </w:p>
        </w:tc>
      </w:tr>
      <w:tr w:rsidR="002474AB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474AB" w:rsidRPr="00322389" w:rsidRDefault="00790BA0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2474AB" w:rsidRPr="00BB753E" w:rsidRDefault="00790BA0" w:rsidP="00BB753E">
            <w:pPr>
              <w:tabs>
                <w:tab w:val="left" w:pos="2880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val="sr-Latn-CS"/>
              </w:rPr>
            </w:pP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Одлук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о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измјени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Одлуке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о 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давању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закуп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земљишт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утем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рикупљањ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онуд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ради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остављањ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ривремених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објекат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 у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складу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с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Одлуком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 о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доношењу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рограм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привремених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објекат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на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територији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Општине</w:t>
            </w:r>
            <w:proofErr w:type="spellEnd"/>
            <w:r w:rsidRPr="00790BA0">
              <w:rPr>
                <w:rFonts w:ascii="Arial" w:hAnsi="Arial" w:cs="Arial"/>
                <w:bCs w:val="0"/>
                <w:szCs w:val="24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bCs w:val="0"/>
                <w:szCs w:val="24"/>
              </w:rPr>
              <w:t>Никшић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90BA0" w:rsidRPr="00790BA0" w:rsidRDefault="00A863F9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1</w:t>
            </w:r>
            <w:r w:rsidR="00790BA0"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="00790BA0"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</w:t>
            </w:r>
            <w:proofErr w:type="spellEnd"/>
            <w:r w:rsidR="00790BA0"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90BA0"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вес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тешк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врђу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е</w:t>
            </w:r>
            <w:proofErr w:type="spellEnd"/>
            <w:proofErr w:type="gram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нес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вјер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л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еб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ц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чин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104AD" w:rsidRDefault="00790BA0" w:rsidP="00790BA0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олуира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мје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90BA0" w:rsidRPr="00790BA0" w:rsidRDefault="00790BA0" w:rsidP="00D64F9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ав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држан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9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1 и  2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0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(„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21/09 и 40/11)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о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 „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D64F9A" w:rsidRPr="00D64F9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 и 84/22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и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едб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а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вањ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жавно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( „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“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44/10),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чк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ла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жб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ЦГ -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ск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790BA0" w:rsidRPr="00790BA0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опствени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90BA0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јен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ита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ци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виђе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грам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ритори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90BA0" w:rsidRPr="00790BA0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90BA0" w:rsidRPr="00790BA0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гра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ритори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ста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уже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ција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ни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грам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јен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аж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90BA0" w:rsidRPr="00790BA0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едиц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ез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је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ључива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говор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о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садашњи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ци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јед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ц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 </w:t>
            </w:r>
          </w:p>
          <w:p w:rsidR="00790BA0" w:rsidRPr="00790BA0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штећ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ц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уб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натан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бир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E489E" w:rsidRPr="00C0540E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 “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ћ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рал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лони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им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њихов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ц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ли</w:t>
            </w:r>
            <w:proofErr w:type="spellEnd"/>
            <w:proofErr w:type="gram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губил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вару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C0540E" w:rsidRPr="00322389" w:rsidRDefault="00C0540E" w:rsidP="00C0540E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36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2.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иж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D104AD" w:rsidRDefault="00790BA0" w:rsidP="00790BA0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90BA0" w:rsidRPr="00790BA0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г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итањ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ач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7000DC" w:rsidRPr="00A863F9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proofErr w:type="gram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proofErr w:type="gram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шт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ан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790BA0" w:rsidRPr="00790BA0" w:rsidRDefault="00790BA0" w:rsidP="00790BA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ућ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ава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ава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ијек</w:t>
            </w:r>
            <w:proofErr w:type="spellEnd"/>
            <w:proofErr w:type="gram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матра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qу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”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оручљив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егулатор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и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е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D104AD" w:rsidRDefault="00790BA0" w:rsidP="00790BA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у</w:t>
            </w:r>
            <w:proofErr w:type="spellEnd"/>
            <w:proofErr w:type="gram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мензиј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ферира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напређу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одн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вноправност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атус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еђ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90BA0" w:rsidRPr="00790BA0" w:rsidRDefault="00790BA0" w:rsidP="00790BA0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р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дужењ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ајањ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лаз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виђе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грам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риториј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уж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вољ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вође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с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дур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ентуалн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врст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је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пу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гра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м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еб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е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зир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чињениц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ц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ећ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ро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ев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итањ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ц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љањ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к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јелатнос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и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вор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гзистенци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ц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е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уг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з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т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циј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ћају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оно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н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ак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кнад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мен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ођењ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лаз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оват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3D3FB6" w:rsidRPr="009F37BA" w:rsidRDefault="00790BA0" w:rsidP="00790BA0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мо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  <w:proofErr w:type="spellEnd"/>
            <w:proofErr w:type="gram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м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ругих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ши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ај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</w:t>
            </w:r>
            <w:proofErr w:type="spellEnd"/>
            <w:r w:rsidRPr="00790BA0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г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јвјероватн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броја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гатив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рект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штед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ва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ађаним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очит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али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њи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узећим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ов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т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A863F9" w:rsidRDefault="007A482D" w:rsidP="007A482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је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CD72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A482D" w:rsidRPr="007A482D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рект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к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виђе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грам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ритори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 </w:t>
            </w:r>
          </w:p>
          <w:p w:rsidR="007A482D" w:rsidRPr="007A482D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азава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цим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виђе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грам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ритори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ијел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ћа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емљишт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лаз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A482D" w:rsidRPr="007A482D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зитив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љедиц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онош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равдава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ошко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ор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азлог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шт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ласниц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ме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јека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ћа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знат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т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а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авља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јелатнос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ти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с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зир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ећи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лучаје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нов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вор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гзистенц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д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в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ц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A482D" w:rsidRPr="007A482D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жа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ржава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ћ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вред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бјека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а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и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и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ржиш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куренци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B21F55" w:rsidRPr="00B21F55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вара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дминистратив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ерећ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знис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аријер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Процјена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ог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цаја</w:t>
            </w:r>
            <w:proofErr w:type="spellEnd"/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но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нократ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ређеног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еменског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ерио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планира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тич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исин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р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р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proofErr w:type="gram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9E489E" w:rsidRPr="00CD7298" w:rsidRDefault="007A482D" w:rsidP="007A482D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к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нт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сниц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г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ц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а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873AC" w:rsidRPr="003873AC" w:rsidRDefault="003873AC" w:rsidP="003873A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Током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е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е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ребно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јеђење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их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ав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тине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A482D" w:rsidRPr="007A482D" w:rsidRDefault="003873AC" w:rsidP="003873AC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опходн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нансијск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редств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езбијеђен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штине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кшић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екућ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ланиран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редн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искалну</w:t>
            </w:r>
            <w:proofErr w:type="spellEnd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3873AC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одину;</w:t>
            </w:r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лементацијом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стварити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од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у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амоуправе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висности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ијењене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јене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купа</w:t>
            </w:r>
            <w:proofErr w:type="spellEnd"/>
            <w:r w:rsidR="007A482D"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0A2DE6" w:rsidRPr="000A2DE6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уџет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зрок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равноправнос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међ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ушкарац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6.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тер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к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руп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ова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ој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фаз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РИА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це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ак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ав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а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22389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нач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зултат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з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гест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интересова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тра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хваће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бразлож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7A482D" w:rsidRPr="007A482D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рад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ог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ришћен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кспертск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дршк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рше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B21F55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женск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друж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л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кључе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. 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а</w:t>
            </w:r>
            <w:proofErr w:type="spellEnd"/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плементаци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7A482D" w:rsidRPr="007A482D" w:rsidRDefault="007A482D" w:rsidP="007A482D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главн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ндикатор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м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јим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јер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спуње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циљев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C07A0F" w:rsidRDefault="007A482D" w:rsidP="007A482D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7A482D" w:rsidRPr="007A482D" w:rsidRDefault="007A482D" w:rsidP="007A482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тенцијал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прек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еализаци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ожених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јеш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лук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то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7A482D" w:rsidP="007A482D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провођењ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евалуациј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имје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пис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у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квиру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вој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ности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бић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дуже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мови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и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рга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окалн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пра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длежан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ослове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уређењ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а</w:t>
            </w:r>
            <w:proofErr w:type="spellEnd"/>
            <w:r w:rsidRPr="007A482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AB16F2" w:rsidRDefault="00AB16F2" w:rsidP="00C07A0F">
      <w:pPr>
        <w:rPr>
          <w:rFonts w:ascii="Arial" w:hAnsi="Arial" w:cs="Arial"/>
          <w:b/>
        </w:rPr>
      </w:pPr>
    </w:p>
    <w:p w:rsidR="007A482D" w:rsidRPr="007A482D" w:rsidRDefault="007A482D" w:rsidP="007A482D">
      <w:pPr>
        <w:rPr>
          <w:rFonts w:ascii="Arial" w:hAnsi="Arial" w:cs="Arial"/>
          <w:b/>
        </w:rPr>
      </w:pPr>
      <w:proofErr w:type="spellStart"/>
      <w:r w:rsidRPr="007A482D">
        <w:rPr>
          <w:rFonts w:ascii="Arial" w:hAnsi="Arial" w:cs="Arial"/>
          <w:b/>
        </w:rPr>
        <w:t>Датум</w:t>
      </w:r>
      <w:proofErr w:type="spellEnd"/>
      <w:r w:rsidRPr="007A482D">
        <w:rPr>
          <w:rFonts w:ascii="Arial" w:hAnsi="Arial" w:cs="Arial"/>
          <w:b/>
        </w:rPr>
        <w:t xml:space="preserve"> и </w:t>
      </w:r>
      <w:proofErr w:type="spellStart"/>
      <w:r w:rsidRPr="007A482D">
        <w:rPr>
          <w:rFonts w:ascii="Arial" w:hAnsi="Arial" w:cs="Arial"/>
          <w:b/>
        </w:rPr>
        <w:t>мјесто</w:t>
      </w:r>
      <w:proofErr w:type="spellEnd"/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  <w:t xml:space="preserve">   </w:t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  <w:t>ДИРЕКТОР</w:t>
      </w:r>
    </w:p>
    <w:p w:rsidR="004649D5" w:rsidRPr="004649D5" w:rsidRDefault="007A482D" w:rsidP="007A482D">
      <w:pPr>
        <w:rPr>
          <w:rFonts w:ascii="Arial" w:hAnsi="Arial" w:cs="Arial"/>
          <w:b/>
        </w:rPr>
      </w:pPr>
      <w:proofErr w:type="spellStart"/>
      <w:proofErr w:type="gramStart"/>
      <w:r w:rsidRPr="007A482D">
        <w:rPr>
          <w:rFonts w:ascii="Arial" w:hAnsi="Arial" w:cs="Arial"/>
          <w:b/>
        </w:rPr>
        <w:t>Никшић</w:t>
      </w:r>
      <w:proofErr w:type="spellEnd"/>
      <w:r w:rsidRPr="007A482D">
        <w:rPr>
          <w:rFonts w:ascii="Arial" w:hAnsi="Arial" w:cs="Arial"/>
          <w:b/>
        </w:rPr>
        <w:t xml:space="preserve">, </w:t>
      </w:r>
      <w:r w:rsidR="00C0540E">
        <w:rPr>
          <w:rFonts w:ascii="Arial" w:hAnsi="Arial" w:cs="Arial"/>
          <w:b/>
        </w:rPr>
        <w:t>21.09</w:t>
      </w:r>
      <w:bookmarkStart w:id="0" w:name="_GoBack"/>
      <w:bookmarkEnd w:id="0"/>
      <w:r w:rsidRPr="007A482D">
        <w:rPr>
          <w:rFonts w:ascii="Arial" w:hAnsi="Arial" w:cs="Arial"/>
          <w:b/>
        </w:rPr>
        <w:t>.2022.</w:t>
      </w:r>
      <w:proofErr w:type="gramEnd"/>
      <w:r w:rsidRPr="007A482D">
        <w:rPr>
          <w:rFonts w:ascii="Arial" w:hAnsi="Arial" w:cs="Arial"/>
          <w:b/>
        </w:rPr>
        <w:t xml:space="preserve"> </w:t>
      </w:r>
      <w:proofErr w:type="spellStart"/>
      <w:proofErr w:type="gramStart"/>
      <w:r w:rsidRPr="007A482D">
        <w:rPr>
          <w:rFonts w:ascii="Arial" w:hAnsi="Arial" w:cs="Arial"/>
          <w:b/>
        </w:rPr>
        <w:t>године</w:t>
      </w:r>
      <w:proofErr w:type="spellEnd"/>
      <w:proofErr w:type="gramEnd"/>
      <w:r w:rsidRPr="007A482D">
        <w:rPr>
          <w:rFonts w:ascii="Arial" w:hAnsi="Arial" w:cs="Arial"/>
          <w:b/>
        </w:rPr>
        <w:t xml:space="preserve">    </w:t>
      </w:r>
      <w:r w:rsidRPr="007A482D">
        <w:rPr>
          <w:rFonts w:ascii="Arial" w:hAnsi="Arial" w:cs="Arial"/>
          <w:b/>
        </w:rPr>
        <w:tab/>
        <w:t xml:space="preserve">      </w:t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  <w:t xml:space="preserve">        </w:t>
      </w:r>
      <w:proofErr w:type="spellStart"/>
      <w:r w:rsidRPr="007A482D">
        <w:rPr>
          <w:rFonts w:ascii="Arial" w:hAnsi="Arial" w:cs="Arial"/>
          <w:b/>
        </w:rPr>
        <w:t>Радосав</w:t>
      </w:r>
      <w:proofErr w:type="spellEnd"/>
      <w:r w:rsidRPr="007A482D">
        <w:rPr>
          <w:rFonts w:ascii="Arial" w:hAnsi="Arial" w:cs="Arial"/>
          <w:b/>
        </w:rPr>
        <w:t xml:space="preserve"> </w:t>
      </w:r>
      <w:proofErr w:type="spellStart"/>
      <w:r w:rsidRPr="007A482D">
        <w:rPr>
          <w:rFonts w:ascii="Arial" w:hAnsi="Arial" w:cs="Arial"/>
          <w:b/>
        </w:rPr>
        <w:t>Урошевић</w:t>
      </w:r>
      <w:proofErr w:type="spellEnd"/>
    </w:p>
    <w:p w:rsidR="004649D5" w:rsidRPr="004649D5" w:rsidRDefault="004649D5" w:rsidP="004649D5">
      <w:pPr>
        <w:rPr>
          <w:rFonts w:ascii="Arial" w:hAnsi="Arial" w:cs="Arial"/>
          <w:b/>
        </w:rPr>
      </w:pPr>
    </w:p>
    <w:p w:rsidR="007A482D" w:rsidRPr="007A482D" w:rsidRDefault="004649D5" w:rsidP="007A482D">
      <w:pPr>
        <w:rPr>
          <w:rFonts w:ascii="Arial" w:hAnsi="Arial" w:cs="Arial"/>
          <w:b/>
        </w:rPr>
      </w:pP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</w:r>
      <w:r w:rsidRPr="004649D5">
        <w:rPr>
          <w:rFonts w:ascii="Arial" w:hAnsi="Arial" w:cs="Arial"/>
          <w:b/>
        </w:rPr>
        <w:tab/>
        <w:t xml:space="preserve">  </w:t>
      </w:r>
      <w:r w:rsidR="007A482D" w:rsidRPr="007A482D">
        <w:rPr>
          <w:rFonts w:ascii="Arial" w:hAnsi="Arial" w:cs="Arial"/>
          <w:b/>
        </w:rPr>
        <w:t>СЕКРЕТАР</w:t>
      </w:r>
    </w:p>
    <w:p w:rsidR="00AB16F2" w:rsidRPr="00AB16F2" w:rsidRDefault="007A482D" w:rsidP="007A482D">
      <w:pPr>
        <w:rPr>
          <w:rFonts w:ascii="Arial" w:hAnsi="Arial" w:cs="Arial"/>
          <w:color w:val="365F91" w:themeColor="accent1" w:themeShade="BF"/>
        </w:rPr>
      </w:pP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</w:r>
      <w:r w:rsidRPr="007A482D">
        <w:rPr>
          <w:rFonts w:ascii="Arial" w:hAnsi="Arial" w:cs="Arial"/>
          <w:b/>
        </w:rPr>
        <w:tab/>
        <w:t xml:space="preserve">        </w:t>
      </w:r>
      <w:proofErr w:type="spellStart"/>
      <w:r w:rsidRPr="007A482D">
        <w:rPr>
          <w:rFonts w:ascii="Arial" w:hAnsi="Arial" w:cs="Arial"/>
          <w:b/>
        </w:rPr>
        <w:t>Ђорђије</w:t>
      </w:r>
      <w:proofErr w:type="spellEnd"/>
      <w:r w:rsidRPr="007A482D">
        <w:rPr>
          <w:rFonts w:ascii="Arial" w:hAnsi="Arial" w:cs="Arial"/>
          <w:b/>
        </w:rPr>
        <w:t xml:space="preserve"> </w:t>
      </w:r>
      <w:proofErr w:type="spellStart"/>
      <w:r w:rsidRPr="007A482D">
        <w:rPr>
          <w:rFonts w:ascii="Arial" w:hAnsi="Arial" w:cs="Arial"/>
          <w:b/>
        </w:rPr>
        <w:t>Манојловић</w:t>
      </w:r>
      <w:proofErr w:type="spellEnd"/>
    </w:p>
    <w:sectPr w:rsidR="00AB16F2" w:rsidRPr="00AB16F2" w:rsidSect="00AB16F2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1E0B" w:rsidRDefault="004A1E0B" w:rsidP="00BA7396">
      <w:r>
        <w:separator/>
      </w:r>
    </w:p>
  </w:endnote>
  <w:endnote w:type="continuationSeparator" w:id="0">
    <w:p w:rsidR="004A1E0B" w:rsidRDefault="004A1E0B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1E0B" w:rsidRDefault="004A1E0B" w:rsidP="00BA7396">
      <w:r>
        <w:separator/>
      </w:r>
    </w:p>
  </w:footnote>
  <w:footnote w:type="continuationSeparator" w:id="0">
    <w:p w:rsidR="004A1E0B" w:rsidRDefault="004A1E0B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629D8"/>
    <w:rsid w:val="00067FCF"/>
    <w:rsid w:val="000716AC"/>
    <w:rsid w:val="00075306"/>
    <w:rsid w:val="000A1BF5"/>
    <w:rsid w:val="000A2DE6"/>
    <w:rsid w:val="000E1AC1"/>
    <w:rsid w:val="000E5392"/>
    <w:rsid w:val="000E7E95"/>
    <w:rsid w:val="00113169"/>
    <w:rsid w:val="00136E1D"/>
    <w:rsid w:val="00154647"/>
    <w:rsid w:val="00162BB1"/>
    <w:rsid w:val="00181002"/>
    <w:rsid w:val="001A71D8"/>
    <w:rsid w:val="001C7348"/>
    <w:rsid w:val="001D0BF0"/>
    <w:rsid w:val="001D4D04"/>
    <w:rsid w:val="001E1794"/>
    <w:rsid w:val="002072BA"/>
    <w:rsid w:val="00215E2C"/>
    <w:rsid w:val="002173FA"/>
    <w:rsid w:val="00235BF5"/>
    <w:rsid w:val="002474AB"/>
    <w:rsid w:val="0025076F"/>
    <w:rsid w:val="00267C7D"/>
    <w:rsid w:val="00282840"/>
    <w:rsid w:val="002829DE"/>
    <w:rsid w:val="00284A91"/>
    <w:rsid w:val="00294662"/>
    <w:rsid w:val="00295023"/>
    <w:rsid w:val="002A07CA"/>
    <w:rsid w:val="002A6869"/>
    <w:rsid w:val="002C0B7F"/>
    <w:rsid w:val="002E7569"/>
    <w:rsid w:val="00310915"/>
    <w:rsid w:val="00310EEE"/>
    <w:rsid w:val="00322389"/>
    <w:rsid w:val="00330FF8"/>
    <w:rsid w:val="00357476"/>
    <w:rsid w:val="0037502D"/>
    <w:rsid w:val="00375B76"/>
    <w:rsid w:val="003873AC"/>
    <w:rsid w:val="00392F99"/>
    <w:rsid w:val="00395587"/>
    <w:rsid w:val="003D3FB6"/>
    <w:rsid w:val="003F334E"/>
    <w:rsid w:val="00421C05"/>
    <w:rsid w:val="004649D5"/>
    <w:rsid w:val="0047459A"/>
    <w:rsid w:val="004A1E0B"/>
    <w:rsid w:val="004A4396"/>
    <w:rsid w:val="004B549B"/>
    <w:rsid w:val="004D7305"/>
    <w:rsid w:val="004E1351"/>
    <w:rsid w:val="004F4F9C"/>
    <w:rsid w:val="00504237"/>
    <w:rsid w:val="0054756C"/>
    <w:rsid w:val="005505CD"/>
    <w:rsid w:val="005602EB"/>
    <w:rsid w:val="00570A84"/>
    <w:rsid w:val="005805F3"/>
    <w:rsid w:val="00587BD6"/>
    <w:rsid w:val="005A2EBD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91E63"/>
    <w:rsid w:val="006A1B2C"/>
    <w:rsid w:val="006A3B25"/>
    <w:rsid w:val="006A3B76"/>
    <w:rsid w:val="006B4020"/>
    <w:rsid w:val="006C4F93"/>
    <w:rsid w:val="006E0761"/>
    <w:rsid w:val="006E4E97"/>
    <w:rsid w:val="006F1605"/>
    <w:rsid w:val="007000DC"/>
    <w:rsid w:val="00702CFF"/>
    <w:rsid w:val="007043B6"/>
    <w:rsid w:val="00705E35"/>
    <w:rsid w:val="00721DB9"/>
    <w:rsid w:val="00733149"/>
    <w:rsid w:val="00734E65"/>
    <w:rsid w:val="00736E8D"/>
    <w:rsid w:val="00741A35"/>
    <w:rsid w:val="00751A33"/>
    <w:rsid w:val="00790BA0"/>
    <w:rsid w:val="007A1C7D"/>
    <w:rsid w:val="007A482D"/>
    <w:rsid w:val="007C12EB"/>
    <w:rsid w:val="007D05DC"/>
    <w:rsid w:val="007E5C61"/>
    <w:rsid w:val="007E7A0E"/>
    <w:rsid w:val="008047E8"/>
    <w:rsid w:val="008169A7"/>
    <w:rsid w:val="008301C9"/>
    <w:rsid w:val="008322D4"/>
    <w:rsid w:val="00833765"/>
    <w:rsid w:val="0085327D"/>
    <w:rsid w:val="00871235"/>
    <w:rsid w:val="00881042"/>
    <w:rsid w:val="00882BFB"/>
    <w:rsid w:val="008A2781"/>
    <w:rsid w:val="008A5476"/>
    <w:rsid w:val="008B09E9"/>
    <w:rsid w:val="008C0535"/>
    <w:rsid w:val="008C50CA"/>
    <w:rsid w:val="008E33E6"/>
    <w:rsid w:val="008E4862"/>
    <w:rsid w:val="008E6C79"/>
    <w:rsid w:val="008E75A4"/>
    <w:rsid w:val="00935411"/>
    <w:rsid w:val="00944EC8"/>
    <w:rsid w:val="009535C3"/>
    <w:rsid w:val="00960A46"/>
    <w:rsid w:val="00972845"/>
    <w:rsid w:val="00981466"/>
    <w:rsid w:val="009874EB"/>
    <w:rsid w:val="009E489E"/>
    <w:rsid w:val="009F37BA"/>
    <w:rsid w:val="009F43DC"/>
    <w:rsid w:val="00A07773"/>
    <w:rsid w:val="00A265F9"/>
    <w:rsid w:val="00A3573A"/>
    <w:rsid w:val="00A538DC"/>
    <w:rsid w:val="00A554D8"/>
    <w:rsid w:val="00A71595"/>
    <w:rsid w:val="00A863F9"/>
    <w:rsid w:val="00AA0043"/>
    <w:rsid w:val="00AA117E"/>
    <w:rsid w:val="00AB16F2"/>
    <w:rsid w:val="00AC6578"/>
    <w:rsid w:val="00AD100C"/>
    <w:rsid w:val="00AD48A3"/>
    <w:rsid w:val="00B21F55"/>
    <w:rsid w:val="00B2646E"/>
    <w:rsid w:val="00B40AA1"/>
    <w:rsid w:val="00B535B4"/>
    <w:rsid w:val="00B5453D"/>
    <w:rsid w:val="00B7089B"/>
    <w:rsid w:val="00B745B3"/>
    <w:rsid w:val="00B763F3"/>
    <w:rsid w:val="00BA7396"/>
    <w:rsid w:val="00BA7877"/>
    <w:rsid w:val="00BB753E"/>
    <w:rsid w:val="00BB7FE5"/>
    <w:rsid w:val="00BC4165"/>
    <w:rsid w:val="00BD4282"/>
    <w:rsid w:val="00BE11B9"/>
    <w:rsid w:val="00C0540E"/>
    <w:rsid w:val="00C07A0F"/>
    <w:rsid w:val="00C10D31"/>
    <w:rsid w:val="00C111D8"/>
    <w:rsid w:val="00C179F9"/>
    <w:rsid w:val="00C450DD"/>
    <w:rsid w:val="00C4768D"/>
    <w:rsid w:val="00C5148C"/>
    <w:rsid w:val="00C549B4"/>
    <w:rsid w:val="00C6561D"/>
    <w:rsid w:val="00C72668"/>
    <w:rsid w:val="00C75DF0"/>
    <w:rsid w:val="00C773E3"/>
    <w:rsid w:val="00C87DA2"/>
    <w:rsid w:val="00C96017"/>
    <w:rsid w:val="00CC63BD"/>
    <w:rsid w:val="00CD676C"/>
    <w:rsid w:val="00CD7298"/>
    <w:rsid w:val="00D06D2A"/>
    <w:rsid w:val="00D104AD"/>
    <w:rsid w:val="00D25692"/>
    <w:rsid w:val="00D27C82"/>
    <w:rsid w:val="00D4308A"/>
    <w:rsid w:val="00D4705A"/>
    <w:rsid w:val="00D64F9A"/>
    <w:rsid w:val="00D7389C"/>
    <w:rsid w:val="00D87CB1"/>
    <w:rsid w:val="00D93275"/>
    <w:rsid w:val="00DF5EA1"/>
    <w:rsid w:val="00DF74CC"/>
    <w:rsid w:val="00E02377"/>
    <w:rsid w:val="00E3478E"/>
    <w:rsid w:val="00E61671"/>
    <w:rsid w:val="00E721E9"/>
    <w:rsid w:val="00ED0AF4"/>
    <w:rsid w:val="00ED0F74"/>
    <w:rsid w:val="00ED4766"/>
    <w:rsid w:val="00EE0637"/>
    <w:rsid w:val="00F20105"/>
    <w:rsid w:val="00F72683"/>
    <w:rsid w:val="00F7433F"/>
    <w:rsid w:val="00F829CD"/>
    <w:rsid w:val="00FA0BC1"/>
    <w:rsid w:val="00FA2946"/>
    <w:rsid w:val="00FB2418"/>
    <w:rsid w:val="00FB6BD5"/>
    <w:rsid w:val="00FB7CBA"/>
    <w:rsid w:val="00FC367E"/>
    <w:rsid w:val="00FC3B2C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CDDB0-2BFF-4E34-81EB-E67056E46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1191</Words>
  <Characters>679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Rada</cp:lastModifiedBy>
  <cp:revision>21</cp:revision>
  <cp:lastPrinted>2022-09-21T07:40:00Z</cp:lastPrinted>
  <dcterms:created xsi:type="dcterms:W3CDTF">2022-06-06T11:44:00Z</dcterms:created>
  <dcterms:modified xsi:type="dcterms:W3CDTF">2022-09-21T07:43:00Z</dcterms:modified>
</cp:coreProperties>
</file>